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B0779" w14:textId="1B19EC16" w:rsidR="008B2891" w:rsidRPr="00412EAC" w:rsidRDefault="008B2891" w:rsidP="008B2891">
      <w:pPr>
        <w:tabs>
          <w:tab w:val="left" w:pos="7938"/>
        </w:tabs>
        <w:spacing w:line="360" w:lineRule="auto"/>
        <w:rPr>
          <w:rFonts w:ascii="Arial" w:hAnsi="Arial" w:cs="Arial"/>
          <w:b/>
          <w:bCs/>
          <w:color w:val="000000"/>
        </w:rPr>
      </w:pPr>
      <w:r w:rsidRPr="00412EAC">
        <w:rPr>
          <w:rFonts w:ascii="Arial" w:hAnsi="Arial" w:cs="Arial"/>
          <w:b/>
          <w:bCs/>
          <w:color w:val="000000"/>
        </w:rPr>
        <w:t>ZP/</w:t>
      </w:r>
      <w:r>
        <w:rPr>
          <w:rFonts w:ascii="Arial" w:hAnsi="Arial" w:cs="Arial"/>
          <w:b/>
          <w:bCs/>
          <w:color w:val="000000"/>
        </w:rPr>
        <w:t>69</w:t>
      </w:r>
      <w:r w:rsidRPr="00412EAC">
        <w:rPr>
          <w:rFonts w:ascii="Arial" w:hAnsi="Arial" w:cs="Arial"/>
          <w:b/>
          <w:bCs/>
          <w:color w:val="000000"/>
        </w:rPr>
        <w:t>/2021                                                                                          Załącznik nr 2 do SWZ</w:t>
      </w:r>
    </w:p>
    <w:p w14:paraId="088C3598" w14:textId="77777777" w:rsidR="008B2891" w:rsidRDefault="008B2891" w:rsidP="008B2891">
      <w:pPr>
        <w:jc w:val="center"/>
        <w:rPr>
          <w:rFonts w:ascii="Arial" w:hAnsi="Arial" w:cs="Arial"/>
          <w:b/>
          <w:bCs/>
          <w:sz w:val="36"/>
          <w:szCs w:val="36"/>
        </w:rPr>
      </w:pPr>
    </w:p>
    <w:p w14:paraId="3EB226E1" w14:textId="199BC974" w:rsidR="008B2891" w:rsidRPr="00412EAC" w:rsidRDefault="008B2891" w:rsidP="008B2891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412EAC">
        <w:rPr>
          <w:rFonts w:ascii="Arial" w:hAnsi="Arial" w:cs="Arial"/>
          <w:b/>
          <w:bCs/>
          <w:sz w:val="36"/>
          <w:szCs w:val="36"/>
        </w:rPr>
        <w:t>OPIS PRZEDMIOTU ZAMÓWIENIA</w:t>
      </w:r>
    </w:p>
    <w:p w14:paraId="538A6665" w14:textId="77777777" w:rsidR="008B2891" w:rsidRDefault="008B2891" w:rsidP="008B2891">
      <w:pPr>
        <w:spacing w:line="360" w:lineRule="auto"/>
        <w:textAlignment w:val="baseline"/>
        <w:rPr>
          <w:rFonts w:cstheme="minorHAnsi"/>
          <w:b/>
          <w:color w:val="263238"/>
        </w:rPr>
      </w:pPr>
    </w:p>
    <w:p w14:paraId="7F8716AA" w14:textId="77777777" w:rsidR="008B2891" w:rsidRDefault="008B2891" w:rsidP="008E7A47">
      <w:pPr>
        <w:spacing w:line="360" w:lineRule="auto"/>
        <w:jc w:val="center"/>
        <w:textAlignment w:val="baseline"/>
        <w:rPr>
          <w:rFonts w:cstheme="minorHAnsi"/>
          <w:b/>
          <w:color w:val="263238"/>
        </w:rPr>
      </w:pPr>
    </w:p>
    <w:p w14:paraId="7C7D8020" w14:textId="77777777" w:rsidR="008B2891" w:rsidRPr="00D8583F" w:rsidRDefault="008B2891" w:rsidP="008B2891">
      <w:pPr>
        <w:spacing w:line="360" w:lineRule="auto"/>
        <w:textAlignment w:val="baseline"/>
        <w:rPr>
          <w:rFonts w:ascii="Arial" w:hAnsi="Arial" w:cs="Arial"/>
          <w:b/>
        </w:rPr>
      </w:pPr>
      <w:r w:rsidRPr="00D8583F">
        <w:rPr>
          <w:rFonts w:ascii="Arial" w:hAnsi="Arial" w:cs="Arial"/>
          <w:b/>
        </w:rPr>
        <w:t>Producent:………………………………..</w:t>
      </w:r>
    </w:p>
    <w:p w14:paraId="75A93BF1" w14:textId="77777777" w:rsidR="008B2891" w:rsidRDefault="008B2891" w:rsidP="008B2891">
      <w:pPr>
        <w:spacing w:line="360" w:lineRule="auto"/>
        <w:textAlignment w:val="baseline"/>
        <w:rPr>
          <w:rFonts w:ascii="Arial" w:hAnsi="Arial" w:cs="Arial"/>
          <w:b/>
        </w:rPr>
      </w:pPr>
      <w:r w:rsidRPr="00D8583F">
        <w:rPr>
          <w:rFonts w:ascii="Arial" w:hAnsi="Arial" w:cs="Arial"/>
          <w:b/>
        </w:rPr>
        <w:t>Model</w:t>
      </w:r>
      <w:r>
        <w:rPr>
          <w:rFonts w:ascii="Arial" w:hAnsi="Arial" w:cs="Arial"/>
          <w:b/>
        </w:rPr>
        <w:t xml:space="preserve">/typ </w:t>
      </w:r>
      <w:r w:rsidRPr="00D8583F">
        <w:rPr>
          <w:rFonts w:ascii="Arial" w:hAnsi="Arial" w:cs="Arial"/>
          <w:b/>
        </w:rPr>
        <w:t>……………………………………....</w:t>
      </w:r>
    </w:p>
    <w:p w14:paraId="786D712D" w14:textId="2316A5A7" w:rsidR="008B2891" w:rsidRDefault="008B2891" w:rsidP="008B2891">
      <w:pPr>
        <w:spacing w:line="360" w:lineRule="auto"/>
        <w:textAlignment w:val="baseline"/>
        <w:rPr>
          <w:rFonts w:ascii="Arial" w:hAnsi="Arial" w:cs="Arial"/>
          <w:b/>
          <w:bCs/>
        </w:rPr>
      </w:pPr>
      <w:r w:rsidRPr="006E3F91">
        <w:rPr>
          <w:rFonts w:ascii="Arial" w:hAnsi="Arial" w:cs="Arial"/>
          <w:b/>
          <w:bCs/>
        </w:rPr>
        <w:t>oferowanego urządzenia przez Wykonawcę</w:t>
      </w:r>
    </w:p>
    <w:p w14:paraId="36DDCD63" w14:textId="77777777" w:rsidR="00310109" w:rsidRPr="00D8583F" w:rsidRDefault="00310109" w:rsidP="008B2891">
      <w:pPr>
        <w:spacing w:line="360" w:lineRule="auto"/>
        <w:textAlignment w:val="baseline"/>
        <w:rPr>
          <w:rFonts w:ascii="Arial" w:hAnsi="Arial" w:cs="Arial"/>
          <w:b/>
        </w:rPr>
      </w:pPr>
    </w:p>
    <w:p w14:paraId="6616B816" w14:textId="77777777" w:rsidR="0079649D" w:rsidRPr="0079649D" w:rsidRDefault="0079649D" w:rsidP="0079649D">
      <w:pPr>
        <w:suppressAutoHyphens/>
        <w:rPr>
          <w:rFonts w:cstheme="minorHAnsi"/>
          <w:b/>
          <w:lang w:eastAsia="x-none"/>
        </w:rPr>
      </w:pPr>
      <w:bookmarkStart w:id="0" w:name="_Hlk73537121"/>
      <w:r w:rsidRPr="0079649D">
        <w:rPr>
          <w:rFonts w:cstheme="minorHAnsi"/>
          <w:b/>
          <w:lang w:eastAsia="x-none"/>
        </w:rPr>
        <w:t>Dostawa, instalacja, uruchomienie czytnika płytek ELISA wraz z instruktażem.</w:t>
      </w:r>
    </w:p>
    <w:bookmarkEnd w:id="0"/>
    <w:p w14:paraId="22FB7079" w14:textId="77777777" w:rsidR="00310109" w:rsidRPr="00BF59C1" w:rsidRDefault="00310109" w:rsidP="00310109">
      <w:pPr>
        <w:spacing w:after="0" w:line="240" w:lineRule="auto"/>
        <w:rPr>
          <w:rFonts w:eastAsia="Times New Roman" w:cstheme="minorHAnsi"/>
          <w:lang w:eastAsia="pl-PL"/>
        </w:rPr>
      </w:pPr>
    </w:p>
    <w:p w14:paraId="11CC64D8" w14:textId="77777777" w:rsidR="00310109" w:rsidRPr="00BF59C1" w:rsidRDefault="00310109" w:rsidP="00C44248">
      <w:p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Czytnik absorbancji służ</w:t>
      </w:r>
      <w:r>
        <w:rPr>
          <w:rFonts w:eastAsia="Times New Roman" w:cstheme="minorHAnsi"/>
          <w:lang w:eastAsia="pl-PL"/>
        </w:rPr>
        <w:t>y</w:t>
      </w:r>
      <w:r w:rsidRPr="00BF59C1">
        <w:rPr>
          <w:rFonts w:eastAsia="Times New Roman" w:cstheme="minorHAnsi"/>
          <w:lang w:eastAsia="pl-PL"/>
        </w:rPr>
        <w:t xml:space="preserve"> do pomiarów prób w metodzie ELISA oraz pomiarów pochłaniania światła w metodach wykorzystujących 96-dołkowe mikropłytki. Czytnik jest kontrolowany za pomocą komputera typu PC. Wraz z czytnikiem dostarczany jest program służący do sterowania czytnikiem oraz pełnej analizy odczytanych danych. Czytnik pozwalana na odczyty w trybie: </w:t>
      </w:r>
      <w:proofErr w:type="spellStart"/>
      <w:r w:rsidRPr="00BF59C1">
        <w:rPr>
          <w:rFonts w:eastAsia="Times New Roman" w:cstheme="minorHAnsi"/>
          <w:lang w:eastAsia="pl-PL"/>
        </w:rPr>
        <w:t>endpoint</w:t>
      </w:r>
      <w:proofErr w:type="spellEnd"/>
      <w:r w:rsidRPr="00BF59C1">
        <w:rPr>
          <w:rFonts w:eastAsia="Times New Roman" w:cstheme="minorHAnsi"/>
          <w:lang w:eastAsia="pl-PL"/>
        </w:rPr>
        <w:t xml:space="preserve">, kinetycznym oraz </w:t>
      </w:r>
      <w:proofErr w:type="spellStart"/>
      <w:r w:rsidRPr="00BF59C1">
        <w:rPr>
          <w:rFonts w:eastAsia="Times New Roman" w:cstheme="minorHAnsi"/>
          <w:lang w:eastAsia="pl-PL"/>
        </w:rPr>
        <w:t>multi-label</w:t>
      </w:r>
      <w:proofErr w:type="spellEnd"/>
      <w:r w:rsidRPr="00BF59C1">
        <w:rPr>
          <w:rFonts w:eastAsia="Times New Roman" w:cstheme="minorHAnsi"/>
          <w:lang w:eastAsia="pl-PL"/>
        </w:rPr>
        <w:t>.</w:t>
      </w:r>
    </w:p>
    <w:p w14:paraId="69455CCD" w14:textId="77777777" w:rsidR="00310109" w:rsidRDefault="00310109" w:rsidP="00310109">
      <w:pPr>
        <w:spacing w:after="0" w:line="240" w:lineRule="auto"/>
        <w:rPr>
          <w:rFonts w:eastAsia="Times New Roman" w:cstheme="minorHAnsi"/>
          <w:lang w:eastAsia="pl-PL"/>
        </w:rPr>
      </w:pPr>
    </w:p>
    <w:p w14:paraId="2506165E" w14:textId="77777777" w:rsidR="00310109" w:rsidRPr="00BF59C1" w:rsidRDefault="00310109" w:rsidP="00310109">
      <w:pPr>
        <w:spacing w:after="0" w:line="240" w:lineRule="auto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lang w:eastAsia="pl-PL"/>
        </w:rPr>
        <w:t>Główne cechy oprogramowania</w:t>
      </w:r>
      <w:r w:rsidRPr="00BF59C1">
        <w:rPr>
          <w:rFonts w:eastAsia="Times New Roman" w:cstheme="minorHAnsi"/>
          <w:lang w:eastAsia="pl-PL"/>
        </w:rPr>
        <w:t>:</w:t>
      </w:r>
    </w:p>
    <w:p w14:paraId="7594CB38" w14:textId="77777777" w:rsidR="00310109" w:rsidRPr="00BF59C1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 xml:space="preserve">złożone metodyki ELISA są łatwe do zaprogramowania dzięki edytorowi wspomaganemu </w:t>
      </w:r>
      <w:r>
        <w:rPr>
          <w:rFonts w:eastAsia="Times New Roman" w:cstheme="minorHAnsi"/>
          <w:lang w:eastAsia="pl-PL"/>
        </w:rPr>
        <w:t xml:space="preserve">dedykowanym </w:t>
      </w:r>
      <w:r w:rsidRPr="00BF59C1">
        <w:rPr>
          <w:rFonts w:eastAsia="Times New Roman" w:cstheme="minorHAnsi"/>
          <w:lang w:eastAsia="pl-PL"/>
        </w:rPr>
        <w:t>pomocnikiem,</w:t>
      </w:r>
    </w:p>
    <w:p w14:paraId="68451096" w14:textId="77777777" w:rsidR="00310109" w:rsidRPr="00BF59C1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obliczenia ilościowe umożliwiają wykorzystanie do 20 standardów,</w:t>
      </w:r>
    </w:p>
    <w:p w14:paraId="3C9A4467" w14:textId="77777777" w:rsidR="00310109" w:rsidRPr="00BF59C1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możliwość dokonywania do 7 oddzielnych pomiarów na jednej płytce,</w:t>
      </w:r>
    </w:p>
    <w:p w14:paraId="053EEB34" w14:textId="77777777" w:rsidR="00310109" w:rsidRPr="00BF59C1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obliczenia jakościowe pozwalają na wykorzystanie 11 kontroli,</w:t>
      </w:r>
    </w:p>
    <w:p w14:paraId="59D1DDD1" w14:textId="77777777" w:rsidR="00310109" w:rsidRPr="00BF59C1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funkcja pozwalająca automatycznie wybrać najlepiej dopasowaną krzywą,</w:t>
      </w:r>
    </w:p>
    <w:p w14:paraId="6337700B" w14:textId="77777777" w:rsidR="00310109" w:rsidRPr="008E7A47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 xml:space="preserve">interfejs </w:t>
      </w:r>
      <w:r w:rsidRPr="008E7A47">
        <w:rPr>
          <w:rFonts w:eastAsia="Times New Roman" w:cstheme="minorHAnsi"/>
          <w:lang w:eastAsia="pl-PL"/>
        </w:rPr>
        <w:t>pozwalający na otrzymanie wyniku nie więcej niż po 3 kliknięciach,</w:t>
      </w:r>
    </w:p>
    <w:p w14:paraId="60D23D05" w14:textId="77777777" w:rsidR="00310109" w:rsidRPr="008E7A47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8E7A47">
        <w:rPr>
          <w:rFonts w:eastAsia="Times New Roman" w:cstheme="minorHAnsi"/>
          <w:lang w:eastAsia="pl-PL"/>
        </w:rPr>
        <w:t>funkcje odczytu, zapisu i eksportu rezultatów,</w:t>
      </w:r>
    </w:p>
    <w:p w14:paraId="7C7BDFA6" w14:textId="77777777" w:rsidR="00310109" w:rsidRPr="008E7A47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8E7A47">
        <w:rPr>
          <w:rFonts w:eastAsia="Times New Roman" w:cstheme="minorHAnsi"/>
          <w:lang w:eastAsia="pl-PL"/>
        </w:rPr>
        <w:t>tworzenie zbiorczych raportów,</w:t>
      </w:r>
    </w:p>
    <w:p w14:paraId="373FE6A8" w14:textId="5C39FF82" w:rsidR="00310109" w:rsidRPr="008E7A47" w:rsidRDefault="00310109" w:rsidP="00310109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lang w:eastAsia="pl-PL"/>
        </w:rPr>
      </w:pPr>
      <w:r w:rsidRPr="008E7A47">
        <w:rPr>
          <w:rFonts w:eastAsia="Times New Roman" w:cstheme="minorHAnsi"/>
          <w:lang w:eastAsia="pl-PL"/>
        </w:rPr>
        <w:t>program w polskiej wersji językowej.</w:t>
      </w:r>
    </w:p>
    <w:p w14:paraId="29807E8B" w14:textId="77777777" w:rsidR="00310109" w:rsidRPr="00BF59C1" w:rsidRDefault="00310109" w:rsidP="00310109">
      <w:pPr>
        <w:spacing w:after="0" w:line="240" w:lineRule="auto"/>
        <w:rPr>
          <w:rFonts w:eastAsia="Times New Roman" w:cstheme="minorHAnsi"/>
          <w:lang w:eastAsia="pl-PL"/>
        </w:rPr>
      </w:pPr>
      <w:r w:rsidRPr="008E7A47">
        <w:rPr>
          <w:rFonts w:eastAsia="Times New Roman" w:cstheme="minorHAnsi"/>
          <w:lang w:eastAsia="pl-PL"/>
        </w:rPr>
        <w:t>Dokładność (405, 450, 492, 620 nm)</w:t>
      </w:r>
    </w:p>
    <w:p w14:paraId="41836739" w14:textId="77777777" w:rsidR="00310109" w:rsidRPr="00BF59C1" w:rsidRDefault="00310109" w:rsidP="00310109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 xml:space="preserve">0,000-2,00 OD ≤ (0,5% ±0,010 OD) </w:t>
      </w:r>
    </w:p>
    <w:p w14:paraId="691BCF8B" w14:textId="77777777" w:rsidR="00310109" w:rsidRPr="00BF59C1" w:rsidRDefault="00310109" w:rsidP="00310109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 xml:space="preserve">2,000-3,000 OD ≤  (1% ±0,010 OD) </w:t>
      </w:r>
    </w:p>
    <w:p w14:paraId="6AF5FF87" w14:textId="77777777" w:rsidR="00310109" w:rsidRPr="00BF59C1" w:rsidRDefault="00310109" w:rsidP="00310109">
      <w:p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Precyzja / powtarzalność (405, 450, 492, 620 nm)</w:t>
      </w:r>
    </w:p>
    <w:p w14:paraId="7A58DDCB" w14:textId="77777777" w:rsidR="00310109" w:rsidRPr="00BF59C1" w:rsidRDefault="00310109" w:rsidP="00310109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0,000-2,000 OD ≤ (0,5% ±0,005 OD)</w:t>
      </w:r>
    </w:p>
    <w:p w14:paraId="3E41A969" w14:textId="77777777" w:rsidR="00310109" w:rsidRPr="00BF59C1" w:rsidRDefault="00310109" w:rsidP="00310109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lang w:eastAsia="pl-PL"/>
        </w:rPr>
      </w:pPr>
      <w:r w:rsidRPr="00BF59C1">
        <w:rPr>
          <w:rFonts w:eastAsia="Times New Roman" w:cstheme="minorHAnsi"/>
          <w:lang w:eastAsia="pl-PL"/>
        </w:rPr>
        <w:t>2,000-3000 OD ≤  (1,0% ±0,005 OD)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6"/>
        <w:gridCol w:w="5706"/>
      </w:tblGrid>
      <w:tr w:rsidR="00310109" w:rsidRPr="00BF59C1" w14:paraId="6A5985BF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0CF3F0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  <w:p w14:paraId="23F73361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Typ detekcji</w:t>
            </w:r>
          </w:p>
        </w:tc>
        <w:tc>
          <w:tcPr>
            <w:tcW w:w="0" w:type="auto"/>
            <w:vAlign w:val="center"/>
            <w:hideMark/>
          </w:tcPr>
          <w:p w14:paraId="5D7AC702" w14:textId="77777777" w:rsidR="00310109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  <w:p w14:paraId="4A318F76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absorbancja</w:t>
            </w:r>
          </w:p>
        </w:tc>
      </w:tr>
      <w:tr w:rsidR="00310109" w:rsidRPr="00BF59C1" w14:paraId="7EB3094D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6CCF1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Zakres pomiarowy [OD]</w:t>
            </w:r>
          </w:p>
        </w:tc>
        <w:tc>
          <w:tcPr>
            <w:tcW w:w="0" w:type="auto"/>
            <w:vAlign w:val="center"/>
            <w:hideMark/>
          </w:tcPr>
          <w:p w14:paraId="7451BC55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co najmniej </w:t>
            </w:r>
            <w:r w:rsidRPr="00BF59C1">
              <w:rPr>
                <w:rFonts w:eastAsia="Times New Roman" w:cstheme="minorHAnsi"/>
                <w:lang w:eastAsia="pl-PL"/>
              </w:rPr>
              <w:t>0,000-4,300</w:t>
            </w:r>
          </w:p>
        </w:tc>
      </w:tr>
      <w:tr w:rsidR="00310109" w:rsidRPr="00BF59C1" w14:paraId="0D887546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78DC10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Zakres długości fal [nm]</w:t>
            </w:r>
          </w:p>
        </w:tc>
        <w:tc>
          <w:tcPr>
            <w:tcW w:w="0" w:type="auto"/>
            <w:vAlign w:val="center"/>
            <w:hideMark/>
          </w:tcPr>
          <w:p w14:paraId="789F2CD9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co najmniej </w:t>
            </w:r>
            <w:r w:rsidRPr="00BF59C1">
              <w:rPr>
                <w:rFonts w:eastAsia="Times New Roman" w:cstheme="minorHAnsi"/>
                <w:lang w:eastAsia="pl-PL"/>
              </w:rPr>
              <w:t>400-700</w:t>
            </w:r>
          </w:p>
        </w:tc>
      </w:tr>
      <w:tr w:rsidR="00310109" w:rsidRPr="00BF59C1" w14:paraId="5BD16CB9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07BC65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Dokładność [%]</w:t>
            </w:r>
          </w:p>
        </w:tc>
        <w:tc>
          <w:tcPr>
            <w:tcW w:w="0" w:type="auto"/>
            <w:vAlign w:val="center"/>
            <w:hideMark/>
          </w:tcPr>
          <w:p w14:paraId="0ED350D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≤0,5 ±0,010 OD (0-2 OD)</w:t>
            </w:r>
          </w:p>
        </w:tc>
      </w:tr>
      <w:tr w:rsidR="00310109" w:rsidRPr="00BF59C1" w14:paraId="31BE9FB0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44D186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Powtarzalność [%]</w:t>
            </w:r>
          </w:p>
        </w:tc>
        <w:tc>
          <w:tcPr>
            <w:tcW w:w="0" w:type="auto"/>
            <w:vAlign w:val="center"/>
            <w:hideMark/>
          </w:tcPr>
          <w:p w14:paraId="4726ACC3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≤0,5 ±0,005 OD (0-2 OD)</w:t>
            </w:r>
          </w:p>
        </w:tc>
      </w:tr>
      <w:tr w:rsidR="00310109" w:rsidRPr="00BF59C1" w14:paraId="5C731306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00FD86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lastRenderedPageBreak/>
              <w:t>Prędkość odczytu [sek.]</w:t>
            </w:r>
          </w:p>
        </w:tc>
        <w:tc>
          <w:tcPr>
            <w:tcW w:w="0" w:type="auto"/>
            <w:vAlign w:val="center"/>
            <w:hideMark/>
          </w:tcPr>
          <w:p w14:paraId="360AEEAC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5-8 sek. / dł. fali</w:t>
            </w:r>
          </w:p>
        </w:tc>
      </w:tr>
      <w:tr w:rsidR="00310109" w:rsidRPr="00C44248" w14:paraId="4728BA4D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ADC584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Metody pomiaru</w:t>
            </w:r>
          </w:p>
        </w:tc>
        <w:tc>
          <w:tcPr>
            <w:tcW w:w="0" w:type="auto"/>
            <w:vAlign w:val="center"/>
            <w:hideMark/>
          </w:tcPr>
          <w:p w14:paraId="367F27DB" w14:textId="6257CEA6" w:rsidR="00310109" w:rsidRPr="00C44248" w:rsidRDefault="00310109" w:rsidP="008533E3">
            <w:pPr>
              <w:spacing w:after="0" w:line="240" w:lineRule="auto"/>
              <w:rPr>
                <w:rFonts w:eastAsia="Times New Roman" w:cstheme="minorHAnsi"/>
                <w:lang w:val="en-GB" w:eastAsia="pl-PL"/>
              </w:rPr>
            </w:pPr>
            <w:r w:rsidRPr="00C44248">
              <w:rPr>
                <w:rFonts w:eastAsia="Times New Roman" w:cstheme="minorHAnsi"/>
                <w:lang w:val="en-GB" w:eastAsia="pl-PL"/>
              </w:rPr>
              <w:t>end</w:t>
            </w:r>
            <w:r w:rsidR="00C44248" w:rsidRPr="00C44248">
              <w:rPr>
                <w:rFonts w:eastAsia="Times New Roman" w:cstheme="minorHAnsi"/>
                <w:lang w:val="en-GB" w:eastAsia="pl-PL"/>
              </w:rPr>
              <w:t>-</w:t>
            </w:r>
            <w:r w:rsidRPr="00C44248">
              <w:rPr>
                <w:rFonts w:eastAsia="Times New Roman" w:cstheme="minorHAnsi"/>
                <w:lang w:val="en-GB" w:eastAsia="pl-PL"/>
              </w:rPr>
              <w:t xml:space="preserve">point, </w:t>
            </w:r>
            <w:proofErr w:type="spellStart"/>
            <w:r w:rsidRPr="00C44248">
              <w:rPr>
                <w:rFonts w:eastAsia="Times New Roman" w:cstheme="minorHAnsi"/>
                <w:lang w:val="en-GB" w:eastAsia="pl-PL"/>
              </w:rPr>
              <w:t>kinetyczne</w:t>
            </w:r>
            <w:proofErr w:type="spellEnd"/>
            <w:r w:rsidRPr="00C44248">
              <w:rPr>
                <w:rFonts w:eastAsia="Times New Roman" w:cstheme="minorHAnsi"/>
                <w:lang w:val="en-GB" w:eastAsia="pl-PL"/>
              </w:rPr>
              <w:t xml:space="preserve"> </w:t>
            </w:r>
            <w:proofErr w:type="spellStart"/>
            <w:r w:rsidRPr="00C44248">
              <w:rPr>
                <w:rFonts w:eastAsia="Times New Roman" w:cstheme="minorHAnsi"/>
                <w:lang w:val="en-GB" w:eastAsia="pl-PL"/>
              </w:rPr>
              <w:t>i</w:t>
            </w:r>
            <w:proofErr w:type="spellEnd"/>
            <w:r w:rsidRPr="00C44248">
              <w:rPr>
                <w:rFonts w:eastAsia="Times New Roman" w:cstheme="minorHAnsi"/>
                <w:lang w:val="en-GB" w:eastAsia="pl-PL"/>
              </w:rPr>
              <w:t xml:space="preserve"> multi-label</w:t>
            </w:r>
          </w:p>
        </w:tc>
      </w:tr>
      <w:tr w:rsidR="00310109" w:rsidRPr="00BF59C1" w14:paraId="4AC19F8E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7FE93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Wbudowane wytrząsanie</w:t>
            </w:r>
          </w:p>
        </w:tc>
        <w:tc>
          <w:tcPr>
            <w:tcW w:w="0" w:type="auto"/>
            <w:vAlign w:val="center"/>
            <w:hideMark/>
          </w:tcPr>
          <w:p w14:paraId="462313F6" w14:textId="20573845" w:rsidR="00310109" w:rsidRPr="008E7A47" w:rsidRDefault="00C44248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8E7A47">
              <w:rPr>
                <w:rFonts w:eastAsia="Times New Roman" w:cstheme="minorHAnsi"/>
                <w:lang w:eastAsia="pl-PL"/>
              </w:rPr>
              <w:t>Tak</w:t>
            </w:r>
          </w:p>
        </w:tc>
      </w:tr>
      <w:tr w:rsidR="00310109" w:rsidRPr="00BF59C1" w14:paraId="14B0A790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12F211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Wbudowane filtry standardowe [nm]</w:t>
            </w:r>
          </w:p>
        </w:tc>
        <w:tc>
          <w:tcPr>
            <w:tcW w:w="0" w:type="auto"/>
            <w:vAlign w:val="center"/>
            <w:hideMark/>
          </w:tcPr>
          <w:p w14:paraId="4EDD23BB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405, 450, 492, 620</w:t>
            </w:r>
          </w:p>
        </w:tc>
      </w:tr>
      <w:tr w:rsidR="00310109" w:rsidRPr="00BF59C1" w14:paraId="0B785429" w14:textId="77777777" w:rsidTr="008E7A47">
        <w:trPr>
          <w:tblCellSpacing w:w="15" w:type="dxa"/>
        </w:trPr>
        <w:tc>
          <w:tcPr>
            <w:tcW w:w="0" w:type="auto"/>
            <w:vAlign w:val="center"/>
          </w:tcPr>
          <w:p w14:paraId="5818EA18" w14:textId="4D16724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0" w:type="auto"/>
            <w:vAlign w:val="center"/>
          </w:tcPr>
          <w:p w14:paraId="4ED9900E" w14:textId="712AE502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310109" w:rsidRPr="00BF59C1" w14:paraId="3FB6C0DE" w14:textId="77777777" w:rsidTr="008E7A47">
        <w:trPr>
          <w:tblCellSpacing w:w="15" w:type="dxa"/>
        </w:trPr>
        <w:tc>
          <w:tcPr>
            <w:tcW w:w="0" w:type="auto"/>
            <w:vAlign w:val="center"/>
          </w:tcPr>
          <w:p w14:paraId="22417207" w14:textId="15A0680D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0" w:type="auto"/>
            <w:vAlign w:val="center"/>
          </w:tcPr>
          <w:p w14:paraId="43C034CF" w14:textId="45C48AF9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310109" w:rsidRPr="00BF59C1" w14:paraId="36B7C4EB" w14:textId="77777777" w:rsidTr="008E7A47">
        <w:trPr>
          <w:tblCellSpacing w:w="15" w:type="dxa"/>
        </w:trPr>
        <w:tc>
          <w:tcPr>
            <w:tcW w:w="0" w:type="auto"/>
            <w:vAlign w:val="center"/>
          </w:tcPr>
          <w:p w14:paraId="6111CC0E" w14:textId="20143A8A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0" w:type="auto"/>
            <w:vAlign w:val="center"/>
          </w:tcPr>
          <w:p w14:paraId="02CE12E6" w14:textId="43168FEE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310109" w:rsidRPr="00BF59C1" w14:paraId="416EE80A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0A2A2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Źródło światła</w:t>
            </w:r>
          </w:p>
        </w:tc>
        <w:tc>
          <w:tcPr>
            <w:tcW w:w="0" w:type="auto"/>
            <w:vAlign w:val="center"/>
            <w:hideMark/>
          </w:tcPr>
          <w:p w14:paraId="78005FF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 xml:space="preserve">LED, </w:t>
            </w:r>
            <w:proofErr w:type="spellStart"/>
            <w:r w:rsidRPr="00BF59C1">
              <w:rPr>
                <w:rFonts w:eastAsia="Times New Roman" w:cstheme="minorHAnsi"/>
                <w:lang w:eastAsia="pl-PL"/>
              </w:rPr>
              <w:t>samokalibrująca</w:t>
            </w:r>
            <w:proofErr w:type="spellEnd"/>
          </w:p>
        </w:tc>
      </w:tr>
      <w:tr w:rsidR="00310109" w:rsidRPr="00BF59C1" w14:paraId="025A06F3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C8A8F7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Fotodetektor</w:t>
            </w:r>
          </w:p>
        </w:tc>
        <w:tc>
          <w:tcPr>
            <w:tcW w:w="0" w:type="auto"/>
            <w:vAlign w:val="center"/>
            <w:hideMark/>
          </w:tcPr>
          <w:p w14:paraId="6B06E3B2" w14:textId="372BD908" w:rsidR="00310109" w:rsidRPr="00BF59C1" w:rsidRDefault="00C44248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F</w:t>
            </w:r>
            <w:r w:rsidR="00310109" w:rsidRPr="00BF59C1">
              <w:rPr>
                <w:rFonts w:eastAsia="Times New Roman" w:cstheme="minorHAnsi"/>
                <w:lang w:eastAsia="pl-PL"/>
              </w:rPr>
              <w:t>otodiod</w:t>
            </w:r>
            <w:r>
              <w:rPr>
                <w:rFonts w:eastAsia="Times New Roman" w:cstheme="minorHAnsi"/>
                <w:lang w:eastAsia="pl-PL"/>
              </w:rPr>
              <w:t>y</w:t>
            </w:r>
            <w:r w:rsidR="00310109" w:rsidRPr="00BF59C1">
              <w:rPr>
                <w:rFonts w:eastAsia="Times New Roman" w:cstheme="minorHAnsi"/>
                <w:lang w:eastAsia="pl-PL"/>
              </w:rPr>
              <w:t xml:space="preserve"> krzemow</w:t>
            </w:r>
            <w:r>
              <w:rPr>
                <w:rFonts w:eastAsia="Times New Roman" w:cstheme="minorHAnsi"/>
                <w:lang w:eastAsia="pl-PL"/>
              </w:rPr>
              <w:t>e</w:t>
            </w:r>
          </w:p>
        </w:tc>
      </w:tr>
      <w:tr w:rsidR="00310109" w:rsidRPr="00BF59C1" w14:paraId="3B24F190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C93F50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Złącze komputerowe</w:t>
            </w:r>
          </w:p>
        </w:tc>
        <w:tc>
          <w:tcPr>
            <w:tcW w:w="0" w:type="auto"/>
            <w:vAlign w:val="center"/>
            <w:hideMark/>
          </w:tcPr>
          <w:p w14:paraId="0D8ED242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USB</w:t>
            </w:r>
          </w:p>
        </w:tc>
      </w:tr>
      <w:tr w:rsidR="00310109" w:rsidRPr="00BF59C1" w14:paraId="55BB9E76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53F503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Oprogramowanie</w:t>
            </w:r>
          </w:p>
        </w:tc>
        <w:tc>
          <w:tcPr>
            <w:tcW w:w="0" w:type="auto"/>
            <w:vAlign w:val="center"/>
          </w:tcPr>
          <w:p w14:paraId="16EB2373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Dedykowane do obsługi i wykonywania pomiarów oraz obliczeń</w:t>
            </w:r>
          </w:p>
        </w:tc>
      </w:tr>
      <w:tr w:rsidR="00310109" w:rsidRPr="00BF59C1" w14:paraId="594CADC8" w14:textId="77777777" w:rsidTr="008E7A47">
        <w:trPr>
          <w:tblCellSpacing w:w="15" w:type="dxa"/>
        </w:trPr>
        <w:tc>
          <w:tcPr>
            <w:tcW w:w="0" w:type="auto"/>
            <w:vAlign w:val="center"/>
          </w:tcPr>
          <w:p w14:paraId="19BAEABD" w14:textId="2831CA4B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0" w:type="auto"/>
            <w:vAlign w:val="center"/>
          </w:tcPr>
          <w:p w14:paraId="32CC0E48" w14:textId="192A768A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310109" w:rsidRPr="00BF59C1" w14:paraId="2D9204AE" w14:textId="77777777" w:rsidTr="008E7A47">
        <w:trPr>
          <w:tblCellSpacing w:w="15" w:type="dxa"/>
        </w:trPr>
        <w:tc>
          <w:tcPr>
            <w:tcW w:w="0" w:type="auto"/>
            <w:vAlign w:val="center"/>
          </w:tcPr>
          <w:p w14:paraId="6DB3B263" w14:textId="0D125711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  <w:tc>
          <w:tcPr>
            <w:tcW w:w="0" w:type="auto"/>
            <w:vAlign w:val="center"/>
          </w:tcPr>
          <w:p w14:paraId="21CF6CEA" w14:textId="13A2CCDE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310109" w:rsidRPr="00BF59C1" w14:paraId="394DA961" w14:textId="77777777" w:rsidTr="008533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CA5F7A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 xml:space="preserve">Zasilanie [V / </w:t>
            </w:r>
            <w:proofErr w:type="spellStart"/>
            <w:r w:rsidRPr="00BF59C1">
              <w:rPr>
                <w:rFonts w:eastAsia="Times New Roman" w:cstheme="minorHAnsi"/>
                <w:lang w:eastAsia="pl-PL"/>
              </w:rPr>
              <w:t>Hz</w:t>
            </w:r>
            <w:proofErr w:type="spellEnd"/>
            <w:r w:rsidRPr="00BF59C1">
              <w:rPr>
                <w:rFonts w:eastAsia="Times New Roman" w:cstheme="minorHAnsi"/>
                <w:lang w:eastAsia="pl-PL"/>
              </w:rPr>
              <w:t>]</w:t>
            </w:r>
          </w:p>
        </w:tc>
        <w:tc>
          <w:tcPr>
            <w:tcW w:w="0" w:type="auto"/>
            <w:vAlign w:val="center"/>
            <w:hideMark/>
          </w:tcPr>
          <w:p w14:paraId="4FBDA41C" w14:textId="77777777" w:rsidR="00310109" w:rsidRPr="00BF59C1" w:rsidRDefault="00310109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BF59C1">
              <w:rPr>
                <w:rFonts w:eastAsia="Times New Roman" w:cstheme="minorHAnsi"/>
                <w:lang w:eastAsia="pl-PL"/>
              </w:rPr>
              <w:t>230 / 50 (dołączony zewnętrzny zasilacz 12 V)</w:t>
            </w:r>
          </w:p>
        </w:tc>
      </w:tr>
      <w:tr w:rsidR="003B05BA" w:rsidRPr="00BF59C1" w14:paraId="3EDA4A0F" w14:textId="77777777" w:rsidTr="008533E3">
        <w:trPr>
          <w:tblCellSpacing w:w="15" w:type="dxa"/>
        </w:trPr>
        <w:tc>
          <w:tcPr>
            <w:tcW w:w="0" w:type="auto"/>
            <w:vAlign w:val="center"/>
          </w:tcPr>
          <w:p w14:paraId="35716C33" w14:textId="5757FD76" w:rsidR="003B05BA" w:rsidRPr="00BF59C1" w:rsidRDefault="003B05BA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Wymiary</w:t>
            </w:r>
          </w:p>
        </w:tc>
        <w:tc>
          <w:tcPr>
            <w:tcW w:w="0" w:type="auto"/>
            <w:vAlign w:val="center"/>
          </w:tcPr>
          <w:p w14:paraId="5B509E6B" w14:textId="3CDA09ED" w:rsidR="003B05BA" w:rsidRPr="00BF59C1" w:rsidRDefault="003B05BA" w:rsidP="008533E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Kompaktowe</w:t>
            </w:r>
          </w:p>
        </w:tc>
      </w:tr>
    </w:tbl>
    <w:p w14:paraId="72CBB63C" w14:textId="1FF9538E" w:rsidR="008B2891" w:rsidRDefault="008B2891" w:rsidP="00BF59C1">
      <w:pPr>
        <w:spacing w:after="0" w:line="240" w:lineRule="auto"/>
        <w:rPr>
          <w:rFonts w:eastAsia="Times New Roman" w:cstheme="minorHAnsi"/>
          <w:b/>
          <w:bCs/>
          <w:lang w:eastAsia="pl-PL"/>
        </w:rPr>
      </w:pPr>
    </w:p>
    <w:p w14:paraId="3B073625" w14:textId="1EB4EED4" w:rsidR="008E7A47" w:rsidRDefault="008E7A47" w:rsidP="00BF59C1">
      <w:pPr>
        <w:spacing w:after="0" w:line="240" w:lineRule="auto"/>
        <w:rPr>
          <w:rFonts w:eastAsia="Times New Roman" w:cstheme="minorHAnsi"/>
          <w:b/>
          <w:bCs/>
          <w:lang w:eastAsia="pl-PL"/>
        </w:rPr>
      </w:pPr>
    </w:p>
    <w:p w14:paraId="1E3AF623" w14:textId="57015C41" w:rsidR="008E7A47" w:rsidRDefault="008E7A47" w:rsidP="00BF59C1">
      <w:pPr>
        <w:spacing w:after="0" w:line="240" w:lineRule="auto"/>
        <w:rPr>
          <w:rFonts w:eastAsia="Times New Roman" w:cstheme="minorHAnsi"/>
          <w:b/>
          <w:bCs/>
          <w:lang w:eastAsia="pl-PL"/>
        </w:rPr>
      </w:pPr>
    </w:p>
    <w:p w14:paraId="6A3D04A6" w14:textId="77777777" w:rsidR="008E7A47" w:rsidRDefault="008E7A47" w:rsidP="00BF59C1">
      <w:pPr>
        <w:spacing w:after="0" w:line="240" w:lineRule="auto"/>
        <w:rPr>
          <w:rFonts w:eastAsia="Times New Roman" w:cstheme="minorHAnsi"/>
          <w:b/>
          <w:bCs/>
          <w:lang w:eastAsia="pl-PL"/>
        </w:rPr>
      </w:pPr>
    </w:p>
    <w:sectPr w:rsidR="008E7A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470B0"/>
    <w:multiLevelType w:val="multilevel"/>
    <w:tmpl w:val="C9A4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B92FD1"/>
    <w:multiLevelType w:val="multilevel"/>
    <w:tmpl w:val="3234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8C2F36"/>
    <w:multiLevelType w:val="multilevel"/>
    <w:tmpl w:val="EE42E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M0MzCxMLA0MDVT0lEKTi0uzszPAykwrAUANWExgCwAAAA="/>
  </w:docVars>
  <w:rsids>
    <w:rsidRoot w:val="0023662D"/>
    <w:rsid w:val="0023662D"/>
    <w:rsid w:val="00310109"/>
    <w:rsid w:val="003B05BA"/>
    <w:rsid w:val="0079649D"/>
    <w:rsid w:val="008B2891"/>
    <w:rsid w:val="008E7A47"/>
    <w:rsid w:val="00A55EDB"/>
    <w:rsid w:val="00BF59C1"/>
    <w:rsid w:val="00C44248"/>
    <w:rsid w:val="00D50BB2"/>
    <w:rsid w:val="00F15555"/>
    <w:rsid w:val="00FC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13B6B"/>
  <w15:chartTrackingRefBased/>
  <w15:docId w15:val="{09452462-B4AF-45F3-A1D1-2CA5C8A5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F59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F59C1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4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424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8E7A47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79649D"/>
    <w:pPr>
      <w:spacing w:after="0" w:line="360" w:lineRule="auto"/>
      <w:ind w:left="708"/>
      <w:jc w:val="both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827E2-4947-4F6A-BE54-40487CF79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Grajlich</dc:creator>
  <cp:keywords/>
  <dc:description/>
  <cp:lastModifiedBy>Katarzyna Binder</cp:lastModifiedBy>
  <cp:revision>2</cp:revision>
  <dcterms:created xsi:type="dcterms:W3CDTF">2021-08-30T12:17:00Z</dcterms:created>
  <dcterms:modified xsi:type="dcterms:W3CDTF">2021-08-30T12:17:00Z</dcterms:modified>
</cp:coreProperties>
</file>